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C2B54" w14:textId="77777777" w:rsidR="009B5CAA" w:rsidRPr="00367F1F" w:rsidRDefault="009B5CAA" w:rsidP="0046315E">
      <w:pPr>
        <w:pStyle w:val="a6"/>
        <w:jc w:val="center"/>
        <w:rPr>
          <w:rFonts w:ascii="Tahoma" w:hAnsi="Tahoma" w:cs="Tahoma"/>
          <w:b/>
          <w:iCs/>
          <w:color w:val="0070C0"/>
          <w:sz w:val="14"/>
          <w:szCs w:val="18"/>
          <w:rtl/>
          <w:lang w:val="en-US" w:bidi="he-IL"/>
        </w:rPr>
      </w:pPr>
    </w:p>
    <w:p w14:paraId="4856FD99" w14:textId="6A8E2248" w:rsidR="004976DF" w:rsidRPr="009D74CD" w:rsidRDefault="00926535" w:rsidP="00A229B7">
      <w:pPr>
        <w:pStyle w:val="a6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2"/>
          <w:szCs w:val="32"/>
        </w:rPr>
      </w:pPr>
      <w:r w:rsidRPr="009D74CD">
        <w:rPr>
          <w:rFonts w:ascii="Tahoma" w:hAnsi="Tahoma" w:cs="Tahoma"/>
          <w:b/>
          <w:iCs/>
          <w:color w:val="0070C0"/>
          <w:sz w:val="32"/>
          <w:szCs w:val="32"/>
        </w:rPr>
        <w:t>Taiwan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 xml:space="preserve">-Israel R&amp;D </w:t>
      </w:r>
      <w:r w:rsidR="003A28B9" w:rsidRPr="009D74CD">
        <w:rPr>
          <w:rFonts w:ascii="Tahoma" w:hAnsi="Tahoma" w:cs="Tahoma"/>
          <w:b/>
          <w:iCs/>
          <w:color w:val="0070C0"/>
          <w:sz w:val="32"/>
          <w:szCs w:val="32"/>
          <w:lang w:eastAsia="zh-CN"/>
        </w:rPr>
        <w:t xml:space="preserve">and Pilot 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>Cooperation Program</w:t>
      </w:r>
    </w:p>
    <w:p w14:paraId="4C4BA661" w14:textId="78A9A6C9" w:rsidR="00D92448" w:rsidRPr="00806A06" w:rsidRDefault="00926535" w:rsidP="00A229B7">
      <w:pPr>
        <w:pStyle w:val="a6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>A bilateral framework providing financial support for collaborative industrial R&amp;D</w:t>
      </w:r>
      <w:r w:rsidR="003A28B9">
        <w:rPr>
          <w:rFonts w:ascii="Tahoma" w:hAnsi="Tahoma" w:cs="Tahoma"/>
          <w:b/>
          <w:iCs/>
          <w:szCs w:val="28"/>
        </w:rPr>
        <w:t xml:space="preserve"> and Pilot</w:t>
      </w:r>
      <w:r w:rsidR="00806A06" w:rsidRPr="00806A06">
        <w:rPr>
          <w:rFonts w:ascii="Tahoma" w:hAnsi="Tahoma" w:cs="Tahoma"/>
          <w:b/>
          <w:iCs/>
          <w:szCs w:val="28"/>
        </w:rPr>
        <w:t xml:space="preserve">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 xml:space="preserve">and Israeli </w:t>
      </w:r>
      <w:proofErr w:type="gramStart"/>
      <w:r w:rsidR="00806A06" w:rsidRPr="00806A06">
        <w:rPr>
          <w:rFonts w:ascii="Tahoma" w:hAnsi="Tahoma" w:cs="Tahoma"/>
          <w:b/>
          <w:iCs/>
          <w:szCs w:val="28"/>
        </w:rPr>
        <w:t>companies</w:t>
      </w:r>
      <w:proofErr w:type="gramEnd"/>
    </w:p>
    <w:p w14:paraId="0D3AC23D" w14:textId="0DC4D9B7" w:rsidR="00067BED" w:rsidRPr="000C778D" w:rsidRDefault="00376787" w:rsidP="00A229B7">
      <w:pPr>
        <w:pStyle w:val="a6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  <w:rtl/>
          <w:lang w:bidi="he-IL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20</w:t>
      </w:r>
      <w:r w:rsidRPr="006516EB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>
        <w:rPr>
          <w:rFonts w:ascii="Tahoma" w:hAnsi="Tahoma" w:cs="Tahoma" w:hint="cs"/>
          <w:b/>
          <w:i/>
          <w:color w:val="C00000"/>
          <w:sz w:val="32"/>
          <w:szCs w:val="36"/>
          <w:vertAlign w:val="superscript"/>
          <w:rtl/>
          <w:lang w:val="en-US" w:bidi="he-IL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 for Proposal </w:t>
      </w:r>
      <w:r w:rsidR="006516EB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- </w:t>
      </w: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202</w:t>
      </w:r>
      <w:r w:rsidR="00B11ABE" w:rsidRPr="00B11ABE">
        <w:rPr>
          <w:rFonts w:ascii="Tahoma" w:hAnsi="Tahoma" w:cs="Tahoma"/>
          <w:b/>
          <w:bCs/>
          <w:i/>
          <w:iCs/>
          <w:color w:val="C00000"/>
          <w:sz w:val="32"/>
          <w:szCs w:val="32"/>
          <w:lang w:bidi="he-IL"/>
        </w:rPr>
        <w:t>4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348E128A" w14:textId="509A7A8A" w:rsidR="008B5C72" w:rsidRPr="00EA2FD5" w:rsidRDefault="00495B52" w:rsidP="00EA2FD5">
      <w:pPr>
        <w:jc w:val="both"/>
        <w:rPr>
          <w:rFonts w:ascii="Tahoma" w:hAnsi="Tahoma" w:cs="Tahoma"/>
          <w:sz w:val="20"/>
          <w:szCs w:val="20"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47DB813A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 xml:space="preserve">Common Requirements &amp; Criteria </w:t>
      </w:r>
    </w:p>
    <w:p w14:paraId="69CE6E18" w14:textId="0A918A72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 xml:space="preserve">These guidelines and information are specific to the Taiwan-Israel R&amp;D </w:t>
      </w:r>
      <w:r w:rsidR="003A28B9">
        <w:rPr>
          <w:rFonts w:ascii="Segoe UI" w:hAnsi="Segoe UI" w:cs="Segoe UI"/>
          <w:color w:val="000000"/>
          <w:sz w:val="20"/>
          <w:szCs w:val="20"/>
        </w:rPr>
        <w:t xml:space="preserve">and Pilot </w:t>
      </w:r>
      <w:r>
        <w:rPr>
          <w:rFonts w:ascii="Segoe UI" w:hAnsi="Segoe UI" w:cs="Segoe UI"/>
          <w:color w:val="000000"/>
          <w:sz w:val="20"/>
          <w:szCs w:val="20"/>
        </w:rPr>
        <w:t>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proofErr w:type="gramStart"/>
      <w:r w:rsidRPr="002921CD">
        <w:rPr>
          <w:rFonts w:ascii="Segoe UI" w:hAnsi="Segoe UI" w:cs="Segoe UI"/>
          <w:sz w:val="20"/>
          <w:szCs w:val="20"/>
        </w:rPr>
        <w:t>In order to</w:t>
      </w:r>
      <w:proofErr w:type="gramEnd"/>
      <w:r w:rsidRPr="002921CD">
        <w:rPr>
          <w:rFonts w:ascii="Segoe UI" w:hAnsi="Segoe UI" w:cs="Segoe UI"/>
          <w:sz w:val="20"/>
          <w:szCs w:val="20"/>
        </w:rPr>
        <w:t xml:space="preserve"> apply, companies and projects must meet the following criteria: </w:t>
      </w:r>
    </w:p>
    <w:p w14:paraId="6F6B8F6F" w14:textId="77777777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</w:t>
      </w:r>
      <w:proofErr w:type="gramStart"/>
      <w:r w:rsidR="00F526D5" w:rsidRPr="002921CD">
        <w:rPr>
          <w:rFonts w:ascii="Segoe UI" w:hAnsi="Segoe UI" w:cs="Segoe UI" w:hint="eastAsia"/>
          <w:lang w:val="en-IN" w:eastAsia="en-IN"/>
        </w:rPr>
        <w:t>have to</w:t>
      </w:r>
      <w:proofErr w:type="gramEnd"/>
      <w:r w:rsidR="00F526D5" w:rsidRPr="002921CD">
        <w:rPr>
          <w:rFonts w:ascii="Segoe UI" w:hAnsi="Segoe UI" w:cs="Segoe UI" w:hint="eastAsia"/>
          <w:lang w:val="en-IN" w:eastAsia="en-IN"/>
        </w:rPr>
        <w:t xml:space="preserve">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5265DA53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77A95F08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>Any partner whose cooperative R&amp;</w:t>
      </w:r>
      <w:r w:rsidRPr="009D74CD">
        <w:rPr>
          <w:rFonts w:asciiTheme="minorHAnsi" w:hAnsiTheme="minorHAnsi" w:cs="Segoe UI"/>
          <w:sz w:val="22"/>
          <w:szCs w:val="22"/>
        </w:rPr>
        <w:t xml:space="preserve">D </w:t>
      </w:r>
      <w:r w:rsidR="003A28B9" w:rsidRPr="009D74CD">
        <w:rPr>
          <w:rFonts w:asciiTheme="minorHAnsi" w:hAnsiTheme="minorHAnsi" w:cs="Segoe UI"/>
          <w:sz w:val="22"/>
          <w:szCs w:val="22"/>
        </w:rPr>
        <w:t xml:space="preserve">or Pilot </w:t>
      </w:r>
      <w:r w:rsidRPr="0046315E">
        <w:rPr>
          <w:rFonts w:asciiTheme="minorHAnsi" w:hAnsiTheme="minorHAnsi" w:cs="Segoe UI"/>
          <w:sz w:val="22"/>
          <w:szCs w:val="22"/>
        </w:rPr>
        <w:t xml:space="preserve">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n accordance with the national laws, rules, </w:t>
      </w:r>
      <w:r w:rsidR="009C115C" w:rsidRPr="0046315E">
        <w:rPr>
          <w:rFonts w:asciiTheme="minorHAnsi" w:hAnsiTheme="minorHAnsi" w:cs="Segoe UI"/>
          <w:sz w:val="22"/>
          <w:szCs w:val="22"/>
        </w:rPr>
        <w:t>regulations,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a9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A5090F">
        <w:rPr>
          <w:rFonts w:ascii="Tahoma" w:hAnsi="Tahoma" w:cs="Tahoma"/>
          <w:b/>
          <w:iCs/>
          <w:sz w:val="26"/>
          <w:szCs w:val="30"/>
          <w:lang w:val="en-IN" w:eastAsia="en-IN"/>
        </w:rPr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915C8C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  <w:lang w:val="en-US"/>
          <w:rPrChange w:id="1" w:author="Tal Ben Avner" w:date="2024-03-28T10:31:00Z">
            <w:rPr>
              <w:rFonts w:asciiTheme="minorHAnsi" w:hAnsiTheme="minorHAnsi" w:cs="Segoe UI"/>
              <w:sz w:val="18"/>
              <w:szCs w:val="18"/>
            </w:rPr>
          </w:rPrChange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lastRenderedPageBreak/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a9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A5090F">
        <w:rPr>
          <w:rFonts w:ascii="Tahoma" w:hAnsi="Tahoma" w:cs="Tahoma"/>
          <w:b/>
          <w:iCs/>
          <w:sz w:val="26"/>
          <w:szCs w:val="30"/>
          <w:lang w:val="en-IN" w:eastAsia="en-IN"/>
        </w:rPr>
        <w:t xml:space="preserve">Funding Support </w:t>
      </w:r>
    </w:p>
    <w:p w14:paraId="7F448F90" w14:textId="60A58EEB" w:rsidR="008A7DCF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laws, rules, </w:t>
      </w:r>
      <w:r w:rsidR="009C115C" w:rsidRPr="0046315E">
        <w:rPr>
          <w:rFonts w:asciiTheme="minorHAnsi" w:hAnsiTheme="minorHAnsi" w:cs="Segoe UI"/>
          <w:sz w:val="22"/>
          <w:szCs w:val="22"/>
          <w:lang w:val="en-GB"/>
        </w:rPr>
        <w:t>regulations,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and procedures in effect.</w:t>
      </w:r>
    </w:p>
    <w:p w14:paraId="3312C70E" w14:textId="4D216555" w:rsidR="000034C5" w:rsidRPr="00915C8C" w:rsidRDefault="000034C5" w:rsidP="00915C8C">
      <w:pPr>
        <w:pStyle w:val="a9"/>
        <w:numPr>
          <w:ilvl w:val="0"/>
          <w:numId w:val="28"/>
        </w:numPr>
        <w:spacing w:after="120"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>
        <w:rPr>
          <w:rFonts w:asciiTheme="minorHAnsi" w:hAnsiTheme="minorHAnsi" w:cs="Segoe UI"/>
          <w:sz w:val="22"/>
          <w:szCs w:val="22"/>
          <w:lang w:val="en-GB" w:eastAsia="ja-JP"/>
        </w:rPr>
        <w:t xml:space="preserve">A self-funding project isn’t eligible to apply for this </w:t>
      </w:r>
      <w:r w:rsidR="00392388">
        <w:rPr>
          <w:rFonts w:asciiTheme="minorHAnsi" w:hAnsiTheme="minorHAnsi" w:cs="Segoe UI"/>
          <w:sz w:val="22"/>
          <w:szCs w:val="22"/>
          <w:lang w:val="en-GB" w:eastAsia="ja-JP"/>
        </w:rPr>
        <w:t xml:space="preserve">joint </w:t>
      </w:r>
      <w:r>
        <w:rPr>
          <w:rFonts w:asciiTheme="minorHAnsi" w:hAnsiTheme="minorHAnsi" w:cs="Segoe UI"/>
          <w:sz w:val="22"/>
          <w:szCs w:val="22"/>
          <w:lang w:val="en-GB" w:eastAsia="ja-JP"/>
        </w:rPr>
        <w:t xml:space="preserve">program. 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rtl/>
          <w:lang w:val="en-GB" w:bidi="he-IL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a9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a9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a9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a9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41375618" w14:textId="32540EC8" w:rsidR="003A28B9" w:rsidRDefault="00000000" w:rsidP="00367F1F">
      <w:pPr>
        <w:pStyle w:val="a9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7F6201">
          <w:rPr>
            <w:rStyle w:val="Hyperlink"/>
            <w:rFonts w:asciiTheme="minorHAnsi" w:eastAsia="PMingLiU" w:hAnsiTheme="minorHAnsi" w:cs="Segoe UI"/>
            <w:sz w:val="22"/>
            <w:szCs w:val="22"/>
            <w:lang w:eastAsia="zh-TW"/>
          </w:rPr>
          <w:t>https://aiip.tdp.org.tw/Page?mid=87&amp;itemid=11</w:t>
        </w:r>
      </w:hyperlink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9" w:history="1">
        <w:r w:rsidR="00495B52">
          <w:rPr>
            <w:rStyle w:val="Hyperlink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a9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4</w:t>
      </w:r>
      <w:r w:rsidR="006659CF" w:rsidRPr="00A5090F">
        <w:rPr>
          <w:rFonts w:ascii="Tahoma" w:hAnsi="Tahoma" w:cs="Tahoma"/>
          <w:b/>
          <w:iCs/>
          <w:sz w:val="26"/>
          <w:szCs w:val="30"/>
        </w:rPr>
        <w:t xml:space="preserve">.  </w:t>
      </w:r>
      <w:r w:rsidR="00C01F75" w:rsidRPr="00A5090F">
        <w:rPr>
          <w:rFonts w:ascii="Tahoma" w:hAnsi="Tahoma" w:cs="Tahoma"/>
          <w:b/>
          <w:iCs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</w:t>
      </w:r>
      <w:proofErr w:type="gramStart"/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plicate</w:t>
      </w:r>
      <w:proofErr w:type="gramEnd"/>
    </w:p>
    <w:p w14:paraId="5F016431" w14:textId="77777777" w:rsidR="00EF3F1B" w:rsidRPr="00F35012" w:rsidRDefault="00926535" w:rsidP="0000690E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signed by Taiwan and Israeli partners in </w:t>
      </w:r>
      <w:proofErr w:type="gramStart"/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plicate</w:t>
      </w:r>
      <w:proofErr w:type="gramEnd"/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2C49B285" w:rsidR="00F35012" w:rsidRPr="001C4062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7E591DFF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2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>is required to submit the full application</w:t>
      </w:r>
      <w:r w:rsidR="009C115C">
        <w:rPr>
          <w:rFonts w:ascii="Tahoma" w:hAnsi="Tahoma" w:cs="Tahoma"/>
          <w:color w:val="000000"/>
          <w:sz w:val="20"/>
          <w:szCs w:val="20"/>
          <w:lang w:val="en-US"/>
        </w:rPr>
        <w:t xml:space="preserve"> to the 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, in accordance with </w:t>
      </w:r>
      <w:r w:rsidR="009C115C">
        <w:rPr>
          <w:rFonts w:ascii="Tahoma" w:hAnsi="Tahoma" w:cs="Tahoma"/>
          <w:iCs/>
          <w:color w:val="000000"/>
          <w:sz w:val="20"/>
          <w:szCs w:val="20"/>
          <w:lang w:val="en-US"/>
        </w:rPr>
        <w:t>it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0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3" w:name="_Hlt396210627"/>
        <w:bookmarkStart w:id="4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3"/>
        <w:bookmarkEnd w:id="4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1" w:history="1">
        <w:r w:rsidR="009C115C">
          <w:rPr>
            <w:rStyle w:val="Hyperlink"/>
            <w:rFonts w:ascii="Tahoma" w:hAnsi="Tahoma" w:cs="Tahoma"/>
            <w:sz w:val="20"/>
            <w:szCs w:val="20"/>
            <w:lang w:val="en-US"/>
          </w:rPr>
          <w:t>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2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5.  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77777777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proofErr w:type="spellStart"/>
      <w:r>
        <w:rPr>
          <w:rFonts w:ascii="Segoe UI" w:hAnsi="Segoe UI" w:cs="Segoe UI"/>
          <w:sz w:val="20"/>
          <w:szCs w:val="20"/>
        </w:rPr>
        <w:t>DoIT</w:t>
      </w:r>
      <w:proofErr w:type="spellEnd"/>
      <w:r>
        <w:rPr>
          <w:rFonts w:ascii="Segoe UI" w:hAnsi="Segoe UI" w:cs="Segoe UI"/>
          <w:sz w:val="20"/>
          <w:szCs w:val="20"/>
        </w:rPr>
        <w:t>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6.  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aa"/>
        <w:tblW w:w="8804" w:type="dxa"/>
        <w:jc w:val="center"/>
        <w:tblLook w:val="04A0" w:firstRow="1" w:lastRow="0" w:firstColumn="1" w:lastColumn="0" w:noHBand="0" w:noVBand="1"/>
      </w:tblPr>
      <w:tblGrid>
        <w:gridCol w:w="2830"/>
        <w:gridCol w:w="5974"/>
      </w:tblGrid>
      <w:tr w:rsidR="00571489" w:rsidRPr="00DB16F5" w14:paraId="719B4AEC" w14:textId="77777777" w:rsidTr="00437514">
        <w:trPr>
          <w:jc w:val="center"/>
        </w:trPr>
        <w:tc>
          <w:tcPr>
            <w:tcW w:w="2830" w:type="dxa"/>
            <w:shd w:val="clear" w:color="auto" w:fill="C6D9F1" w:themeFill="text2" w:themeFillTint="33"/>
            <w:vAlign w:val="center"/>
          </w:tcPr>
          <w:p w14:paraId="1B407C2B" w14:textId="77777777" w:rsidR="00571489" w:rsidRPr="007D5CB1" w:rsidRDefault="00571489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5974" w:type="dxa"/>
            <w:shd w:val="clear" w:color="auto" w:fill="C6D9F1" w:themeFill="text2" w:themeFillTint="33"/>
            <w:vAlign w:val="center"/>
          </w:tcPr>
          <w:p w14:paraId="51C0EEF0" w14:textId="72517572" w:rsidR="00571489" w:rsidRPr="007D5CB1" w:rsidRDefault="00571489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</w:tr>
      <w:tr w:rsidR="00930C35" w:rsidRPr="00DB16F5" w14:paraId="1B488F41" w14:textId="77777777" w:rsidTr="00456261">
        <w:trPr>
          <w:jc w:val="center"/>
        </w:trPr>
        <w:tc>
          <w:tcPr>
            <w:tcW w:w="2830" w:type="dxa"/>
            <w:vAlign w:val="center"/>
          </w:tcPr>
          <w:p w14:paraId="6D96227D" w14:textId="77777777" w:rsidR="00930C35" w:rsidRPr="007D5CB1" w:rsidRDefault="00930C35" w:rsidP="00930C35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5974" w:type="dxa"/>
            <w:vAlign w:val="center"/>
          </w:tcPr>
          <w:p w14:paraId="67FE2118" w14:textId="3868B7B5" w:rsidR="00930C35" w:rsidRPr="009C37B1" w:rsidRDefault="00376787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May 21</w:t>
            </w:r>
            <w:r w:rsidR="00930C35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, 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2024</w:t>
            </w:r>
          </w:p>
        </w:tc>
      </w:tr>
      <w:tr w:rsidR="00930C35" w:rsidRPr="00DB16F5" w14:paraId="207DC89B" w14:textId="77777777" w:rsidTr="00F251AB">
        <w:trPr>
          <w:jc w:val="center"/>
        </w:trPr>
        <w:tc>
          <w:tcPr>
            <w:tcW w:w="2830" w:type="dxa"/>
            <w:vAlign w:val="center"/>
          </w:tcPr>
          <w:p w14:paraId="49AC7BEA" w14:textId="701E7CB3" w:rsidR="00930C35" w:rsidRPr="007D5CB1" w:rsidRDefault="00930C35" w:rsidP="00930C35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974" w:type="dxa"/>
            <w:vAlign w:val="center"/>
          </w:tcPr>
          <w:p w14:paraId="0FB4A72B" w14:textId="387892EF" w:rsidR="00930C35" w:rsidRPr="009C37B1" w:rsidRDefault="00376787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October 30</w:t>
            </w:r>
            <w:r w:rsidR="00930C35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, </w:t>
            </w:r>
            <w:proofErr w:type="gramStart"/>
            <w:r w:rsidR="00930C35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2024</w:t>
            </w:r>
            <w:proofErr w:type="gramEnd"/>
            <w:r w:rsidR="00930C35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 </w:t>
            </w:r>
          </w:p>
        </w:tc>
      </w:tr>
      <w:tr w:rsidR="00930C35" w:rsidRPr="00DB16F5" w14:paraId="12DA6A26" w14:textId="77777777" w:rsidTr="00F82F69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930C35" w:rsidRPr="007D5CB1" w:rsidRDefault="00930C35" w:rsidP="00930C35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5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0E352CEB" w:rsidR="00930C35" w:rsidRPr="00A54BA0" w:rsidRDefault="00930C35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en-US" w:bidi="he-IL"/>
              </w:rPr>
              <w:t xml:space="preserve"> </w:t>
            </w:r>
            <w:r w:rsidR="00376787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January 2025 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rtl/>
          <w:lang w:eastAsia="zh-TW" w:bidi="he-IL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013A11B0" w14:textId="0E532FDC" w:rsidR="008C29B0" w:rsidRPr="008A57FE" w:rsidRDefault="00362CA8" w:rsidP="00915C8C">
      <w:pPr>
        <w:shd w:val="clear" w:color="auto" w:fill="DBE5F1" w:themeFill="accent1" w:themeFillTint="33"/>
        <w:suppressAutoHyphens/>
        <w:spacing w:line="276" w:lineRule="auto"/>
        <w:rPr>
          <w:rFonts w:ascii="Segoe UI" w:eastAsia="PMingLiU" w:hAnsi="Segoe UI" w:cs="Segoe UI"/>
          <w:sz w:val="14"/>
          <w:szCs w:val="14"/>
          <w:lang w:eastAsia="zh-TW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7.  Contacts</w:t>
      </w:r>
    </w:p>
    <w:p w14:paraId="2BC53ED7" w14:textId="0D28D526" w:rsidR="00F9186B" w:rsidRPr="008A57FE" w:rsidRDefault="003B3A0B" w:rsidP="0046315E">
      <w:pPr>
        <w:rPr>
          <w:rFonts w:ascii="Segoe UI" w:hAnsi="Segoe UI" w:cs="Segoe UI"/>
          <w:sz w:val="22"/>
          <w:szCs w:val="22"/>
        </w:rPr>
      </w:pPr>
      <w:r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inline distT="0" distB="0" distL="0" distR="0" wp14:anchorId="490896E5" wp14:editId="2AB09DF4">
                <wp:extent cx="2257425" cy="1943100"/>
                <wp:effectExtent l="57150" t="38100" r="85725" b="95250"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1943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9840C" w14:textId="77777777" w:rsidR="00744908" w:rsidRPr="003B3A0B" w:rsidRDefault="00926535" w:rsidP="00D3749B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  <w:t>ISRAEL</w:t>
                            </w:r>
                          </w:p>
                          <w:p w14:paraId="3B3B720A" w14:textId="1EAEF9BF" w:rsidR="00744908" w:rsidRPr="003B3A0B" w:rsidRDefault="008A57FE" w:rsidP="00D3749B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Israeli Companies:</w:t>
                            </w:r>
                          </w:p>
                          <w:p w14:paraId="7292AD84" w14:textId="2F9CF7C2" w:rsidR="00744908" w:rsidRPr="003B3A0B" w:rsidRDefault="008A57FE" w:rsidP="002921CD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Growth</w:t>
                            </w:r>
                            <w:r w:rsidR="002921C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 xml:space="preserve"> Division</w:t>
                            </w:r>
                          </w:p>
                          <w:p w14:paraId="00179087" w14:textId="77777777" w:rsidR="00744908" w:rsidRPr="003B3A0B" w:rsidRDefault="00926535" w:rsidP="00D3749B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Innovation Authority </w:t>
                            </w:r>
                          </w:p>
                          <w:p w14:paraId="3E27A96D" w14:textId="5992C27D" w:rsidR="00744908" w:rsidRPr="003B3A0B" w:rsidRDefault="00926535" w:rsidP="003B3A0B">
                            <w:pP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:</w:t>
                            </w:r>
                            <w:r w:rsidR="005B04E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 </w:t>
                            </w:r>
                            <w:hyperlink r:id="rId12" w:history="1">
                              <w:r w:rsidR="008A57FE" w:rsidRPr="003B3A0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  <w:t>growth@innovationisrael.org.il</w:t>
                              </w:r>
                            </w:hyperlink>
                          </w:p>
                          <w:p w14:paraId="3FF08359" w14:textId="44FA3EEF" w:rsidR="008A57FE" w:rsidRPr="003B3A0B" w:rsidRDefault="008A57FE" w:rsidP="008A57FE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Foreign Companies:</w:t>
                            </w:r>
                          </w:p>
                          <w:p w14:paraId="08EBB963" w14:textId="0E475F76" w:rsidR="008A57FE" w:rsidRPr="003B3A0B" w:rsidRDefault="008A57FE" w:rsidP="008A57FE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International Collaboration Division</w:t>
                            </w:r>
                          </w:p>
                          <w:p w14:paraId="5633CC73" w14:textId="77777777" w:rsidR="008A57FE" w:rsidRPr="003B3A0B" w:rsidRDefault="008A57FE" w:rsidP="008A57FE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Innovation Authority </w:t>
                            </w:r>
                          </w:p>
                          <w:p w14:paraId="62C854CB" w14:textId="7B5BD36F" w:rsidR="003B3A0B" w:rsidRPr="00A54BA0" w:rsidRDefault="008A57FE" w:rsidP="003B3A0B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Email: </w:t>
                            </w:r>
                            <w:r w:rsidR="00A54BA0" w:rsidRPr="00A54BA0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  <w:t>apac@innovationisrael.org.il</w:t>
                            </w:r>
                          </w:p>
                          <w:p w14:paraId="129B8BE6" w14:textId="77777777" w:rsidR="00CA14F3" w:rsidRPr="003B3A0B" w:rsidRDefault="00CA14F3" w:rsidP="00D3749B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width:177.75pt;height:15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0DA9840C" w14:textId="77777777" w:rsidR="00744908" w:rsidRPr="003B3A0B" w:rsidRDefault="00926535" w:rsidP="00D3749B">
                      <w:pPr>
                        <w:pStyle w:val="a9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  <w:t>ISRAEL</w:t>
                      </w:r>
                    </w:p>
                    <w:p w14:paraId="3B3B720A" w14:textId="1EAEF9BF" w:rsidR="00744908" w:rsidRPr="003B3A0B" w:rsidRDefault="008A57FE" w:rsidP="00D3749B">
                      <w:pPr>
                        <w:pStyle w:val="a9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Israeli Companies:</w:t>
                      </w:r>
                    </w:p>
                    <w:p w14:paraId="7292AD84" w14:textId="2F9CF7C2" w:rsidR="00744908" w:rsidRPr="003B3A0B" w:rsidRDefault="008A57FE" w:rsidP="002921CD">
                      <w:pPr>
                        <w:pStyle w:val="a9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Growth</w:t>
                      </w:r>
                      <w:r w:rsidR="002921C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 xml:space="preserve"> Division</w:t>
                      </w:r>
                    </w:p>
                    <w:p w14:paraId="00179087" w14:textId="77777777" w:rsidR="00744908" w:rsidRPr="003B3A0B" w:rsidRDefault="00926535" w:rsidP="00D3749B">
                      <w:pPr>
                        <w:pStyle w:val="a9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Innovation Authority </w:t>
                      </w:r>
                    </w:p>
                    <w:p w14:paraId="3E27A96D" w14:textId="5992C27D" w:rsidR="00744908" w:rsidRPr="003B3A0B" w:rsidRDefault="00926535" w:rsidP="003B3A0B">
                      <w:pPr>
                        <w:rPr>
                          <w:rStyle w:val="a8"/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:</w:t>
                      </w:r>
                      <w:r w:rsidR="005B04E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 </w:t>
                      </w:r>
                      <w:hyperlink r:id="rId13" w:history="1">
                        <w:r w:rsidR="008A57FE" w:rsidRPr="003B3A0B">
                          <w:rPr>
                            <w:rStyle w:val="a8"/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  <w:t>growth@innovationisrael.org.il</w:t>
                        </w:r>
                      </w:hyperlink>
                    </w:p>
                    <w:p w14:paraId="3FF08359" w14:textId="44FA3EEF" w:rsidR="008A57FE" w:rsidRPr="003B3A0B" w:rsidRDefault="008A57FE" w:rsidP="008A57FE">
                      <w:pPr>
                        <w:pStyle w:val="a9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Foreign Companies:</w:t>
                      </w:r>
                    </w:p>
                    <w:p w14:paraId="08EBB963" w14:textId="0E475F76" w:rsidR="008A57FE" w:rsidRPr="003B3A0B" w:rsidRDefault="008A57FE" w:rsidP="008A57FE">
                      <w:pPr>
                        <w:pStyle w:val="a9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International Collaboration Division</w:t>
                      </w:r>
                    </w:p>
                    <w:p w14:paraId="5633CC73" w14:textId="77777777" w:rsidR="008A57FE" w:rsidRPr="003B3A0B" w:rsidRDefault="008A57FE" w:rsidP="008A57FE">
                      <w:pPr>
                        <w:pStyle w:val="a9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Innovation Authority </w:t>
                      </w:r>
                    </w:p>
                    <w:p w14:paraId="62C854CB" w14:textId="7B5BD36F" w:rsidR="003B3A0B" w:rsidRPr="00A54BA0" w:rsidRDefault="008A57FE" w:rsidP="003B3A0B">
                      <w:pPr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Email: </w:t>
                      </w:r>
                      <w:r w:rsidR="00A54BA0" w:rsidRPr="00A54BA0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  <w:t>apac@innovationisrael.org.il</w:t>
                      </w:r>
                    </w:p>
                    <w:p w14:paraId="129B8BE6" w14:textId="77777777" w:rsidR="00CA14F3" w:rsidRPr="003B3A0B" w:rsidRDefault="00CA14F3" w:rsidP="00D3749B">
                      <w:pPr>
                        <w:pStyle w:val="a9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A5090F"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inline distT="0" distB="0" distL="0" distR="0" wp14:anchorId="0CA1972E" wp14:editId="7DB499D2">
                <wp:extent cx="2348651" cy="1952319"/>
                <wp:effectExtent l="57150" t="38100" r="71120" b="86360"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8651" cy="1952319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5C01B1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bidi="ar-SA"/>
                              </w:rPr>
                              <w:t>TAIWAN</w:t>
                            </w:r>
                          </w:p>
                          <w:p w14:paraId="04B99E9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Veronica Hu</w:t>
                            </w:r>
                          </w:p>
                          <w:p w14:paraId="6005148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y, Science and Technology International Strategy Center </w:t>
                            </w: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br/>
                              <w:t xml:space="preserve">ITRI – </w:t>
                            </w: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ial Technology Research Institute </w:t>
                            </w:r>
                          </w:p>
                          <w:p w14:paraId="3DF0DEC0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Tel: +886-3-591-3425</w:t>
                            </w:r>
                          </w:p>
                          <w:p w14:paraId="5C9E3A9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Email: </w:t>
                            </w:r>
                            <w:hyperlink r:id="rId14" w:history="1">
                              <w:r w:rsidRPr="008A57FE">
                                <w:rPr>
                                  <w:rStyle w:val="Hyperlink"/>
                                  <w:rFonts w:asciiTheme="minorHAnsi" w:hAnsiTheme="minorHAnsi" w:cstheme="minorHAnsi"/>
                                  <w:bCs/>
                                  <w:shd w:val="pct15" w:color="auto" w:fill="FFFFFF"/>
                                  <w:lang w:val="en-IN" w:bidi="ar-SA"/>
                                </w:rPr>
                                <w:t>XiaoHu@itri.org.tw</w:t>
                              </w:r>
                            </w:hyperlink>
                          </w:p>
                          <w:p w14:paraId="3D39F68A" w14:textId="77777777" w:rsidR="00A5090F" w:rsidRPr="004F5523" w:rsidRDefault="00A5090F" w:rsidP="00A5090F">
                            <w:pPr>
                              <w:pStyle w:val="af2"/>
                              <w:shd w:val="clear" w:color="auto" w:fill="D9D9D9" w:themeFill="background1" w:themeFillShade="D9"/>
                              <w:rPr>
                                <w:rFonts w:ascii="Calibri" w:eastAsia="SimSun" w:hAnsi="Calibri" w:cs="Calibri"/>
                                <w:bCs/>
                                <w:sz w:val="22"/>
                                <w:szCs w:val="22"/>
                                <w:lang w:val="en-CA" w:bidi="ar-SA"/>
                              </w:rPr>
                            </w:pPr>
                          </w:p>
                          <w:p w14:paraId="73B3DD81" w14:textId="77777777" w:rsidR="00A5090F" w:rsidRPr="004F5523" w:rsidRDefault="00A5090F" w:rsidP="00A5090F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  <w:p w14:paraId="564581BE" w14:textId="77777777" w:rsidR="00A5090F" w:rsidRPr="0071291E" w:rsidRDefault="00A5090F" w:rsidP="00A5090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438F34CF" w14:textId="77777777" w:rsidR="00A5090F" w:rsidRPr="00B3582C" w:rsidRDefault="00A5090F" w:rsidP="00A5090F">
                            <w:pPr>
                              <w:pStyle w:val="a8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shape w14:anchorId="0CA1972E" id="Text Box 19" o:spid="_x0000_s1027" type="#_x0000_t202" style="width:184.95pt;height:15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205C01B1" w14:textId="77777777" w:rsidR="00A5090F" w:rsidRPr="008A57FE" w:rsidRDefault="00A5090F" w:rsidP="00A5090F">
                      <w:pPr>
                        <w:pStyle w:val="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bidi="ar-SA"/>
                        </w:rPr>
                        <w:t>TAIWAN</w:t>
                      </w:r>
                    </w:p>
                    <w:p w14:paraId="04B99E93" w14:textId="77777777" w:rsidR="00A5090F" w:rsidRPr="008A57FE" w:rsidRDefault="00A5090F" w:rsidP="00A5090F">
                      <w:pPr>
                        <w:pStyle w:val="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Veronica Hu</w:t>
                      </w:r>
                    </w:p>
                    <w:p w14:paraId="60051483" w14:textId="77777777" w:rsidR="00A5090F" w:rsidRPr="008A57FE" w:rsidRDefault="00A5090F" w:rsidP="00A5090F">
                      <w:pPr>
                        <w:pStyle w:val="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y, Science and Technology International Strategy Center </w:t>
                      </w: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br/>
                        <w:t xml:space="preserve">ITRI – </w:t>
                      </w: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ial Technology Research Institute </w:t>
                      </w:r>
                    </w:p>
                    <w:p w14:paraId="3DF0DEC0" w14:textId="77777777" w:rsidR="00A5090F" w:rsidRPr="008A57FE" w:rsidRDefault="00A5090F" w:rsidP="00A5090F">
                      <w:pPr>
                        <w:pStyle w:val="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Tel: +886-3-591-3425</w:t>
                      </w:r>
                    </w:p>
                    <w:p w14:paraId="5C9E3A93" w14:textId="77777777" w:rsidR="00A5090F" w:rsidRPr="008A57FE" w:rsidRDefault="00A5090F" w:rsidP="00A5090F">
                      <w:pPr>
                        <w:pStyle w:val="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Email: </w:t>
                      </w:r>
                      <w:hyperlink r:id="rId15" w:history="1">
                        <w:r w:rsidRPr="008A57FE">
                          <w:rPr>
                            <w:rStyle w:val="a8"/>
                            <w:rFonts w:asciiTheme="minorHAnsi" w:hAnsiTheme="minorHAnsi" w:cstheme="minorHAnsi"/>
                            <w:bCs/>
                            <w:shd w:val="pct15" w:color="auto" w:fill="FFFFFF"/>
                            <w:lang w:val="en-IN" w:bidi="ar-SA"/>
                          </w:rPr>
                          <w:t>XiaoHu@itri.org.tw</w:t>
                        </w:r>
                      </w:hyperlink>
                    </w:p>
                    <w:p w14:paraId="3D39F68A" w14:textId="77777777" w:rsidR="00A5090F" w:rsidRPr="004F5523" w:rsidRDefault="00A5090F" w:rsidP="00A5090F">
                      <w:pPr>
                        <w:pStyle w:val="af3"/>
                        <w:shd w:val="clear" w:color="auto" w:fill="D9D9D9" w:themeFill="background1" w:themeFillShade="D9"/>
                        <w:rPr>
                          <w:rFonts w:ascii="Calibri" w:eastAsia="SimSun" w:hAnsi="Calibri" w:cs="Calibri"/>
                          <w:bCs/>
                          <w:sz w:val="22"/>
                          <w:szCs w:val="22"/>
                          <w:lang w:val="en-CA" w:bidi="ar-SA"/>
                        </w:rPr>
                      </w:pPr>
                    </w:p>
                    <w:p w14:paraId="73B3DD81" w14:textId="77777777" w:rsidR="00A5090F" w:rsidRPr="004F5523" w:rsidRDefault="00A5090F" w:rsidP="00A5090F">
                      <w:pPr>
                        <w:jc w:val="center"/>
                        <w:rPr>
                          <w:rFonts w:ascii="Calibri" w:hAnsi="Calibri"/>
                          <w:b/>
                          <w:sz w:val="22"/>
                          <w:szCs w:val="22"/>
                          <w:lang w:val="en-CA"/>
                        </w:rPr>
                      </w:pPr>
                    </w:p>
                    <w:p w14:paraId="564581BE" w14:textId="77777777" w:rsidR="00A5090F" w:rsidRPr="0071291E" w:rsidRDefault="00A5090F" w:rsidP="00A5090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438F34CF" w14:textId="77777777" w:rsidR="00A5090F" w:rsidRPr="00B3582C" w:rsidRDefault="00A5090F" w:rsidP="00A5090F">
                      <w:pPr>
                        <w:pStyle w:val="a9"/>
                        <w:rPr>
                          <w:lang w:val="fr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F9186B" w:rsidRPr="008A57FE" w:rsidSect="00C84B42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021" w:right="1418" w:bottom="1440" w:left="1531" w:header="709" w:footer="167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EBE14" w14:textId="77777777" w:rsidR="00C84B42" w:rsidRDefault="00C84B42">
      <w:r>
        <w:separator/>
      </w:r>
    </w:p>
  </w:endnote>
  <w:endnote w:type="continuationSeparator" w:id="0">
    <w:p w14:paraId="5E518975" w14:textId="77777777" w:rsidR="00C84B42" w:rsidRDefault="00C84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D6189" w14:textId="77777777" w:rsidR="00744908" w:rsidRDefault="00926535" w:rsidP="009E4092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383795F" w14:textId="77777777" w:rsidR="00744908" w:rsidRDefault="00744908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5ADB3" w14:textId="71D3A743" w:rsidR="00744908" w:rsidRDefault="00F05CF9">
    <w:pPr>
      <w:pStyle w:val="a3"/>
    </w:pP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6CABFF91">
          <wp:simplePos x="0" y="0"/>
          <wp:positionH relativeFrom="column">
            <wp:posOffset>-3911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4D92">
      <w:rPr>
        <w:noProof/>
      </w:rPr>
      <w:drawing>
        <wp:anchor distT="0" distB="0" distL="114300" distR="114300" simplePos="0" relativeHeight="251663360" behindDoc="0" locked="0" layoutInCell="1" allowOverlap="1" wp14:anchorId="63DFEF1F" wp14:editId="25504CD9">
          <wp:simplePos x="0" y="0"/>
          <wp:positionH relativeFrom="margin">
            <wp:posOffset>4066540</wp:posOffset>
          </wp:positionH>
          <wp:positionV relativeFrom="paragraph">
            <wp:posOffset>236855</wp:posOffset>
          </wp:positionV>
          <wp:extent cx="2132965" cy="466090"/>
          <wp:effectExtent l="0" t="0" r="635" b="0"/>
          <wp:wrapTopAndBottom/>
          <wp:docPr id="3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2965" cy="466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4384" behindDoc="0" locked="0" layoutInCell="1" allowOverlap="1" wp14:anchorId="7ED583DB" wp14:editId="62955B21">
          <wp:simplePos x="0" y="0"/>
          <wp:positionH relativeFrom="column">
            <wp:posOffset>1913890</wp:posOffset>
          </wp:positionH>
          <wp:positionV relativeFrom="paragraph">
            <wp:posOffset>294005</wp:posOffset>
          </wp:positionV>
          <wp:extent cx="1809115" cy="419100"/>
          <wp:effectExtent l="0" t="0" r="635" b="0"/>
          <wp:wrapSquare wrapText="bothSides"/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tri_CEL_A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115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F38B6" w14:textId="77777777" w:rsidR="00744908" w:rsidRPr="0071291E" w:rsidRDefault="00926535" w:rsidP="004976DF">
    <w:pPr>
      <w:pStyle w:val="a3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7DCA1" w14:textId="77777777" w:rsidR="00C84B42" w:rsidRDefault="00C84B42">
      <w:r>
        <w:separator/>
      </w:r>
    </w:p>
  </w:footnote>
  <w:footnote w:type="continuationSeparator" w:id="0">
    <w:p w14:paraId="07143461" w14:textId="77777777" w:rsidR="00C84B42" w:rsidRDefault="00C84B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353ED" w14:textId="77777777" w:rsidR="00744908" w:rsidRPr="00806A06" w:rsidRDefault="00926535" w:rsidP="00806A06">
    <w:pPr>
      <w:pStyle w:val="a6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76414EC7">
          <wp:extent cx="3471046" cy="988828"/>
          <wp:effectExtent l="0" t="0" r="0" b="1905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42781B4F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3101E144" id="Rectangle 14" o:spid="_x0000_s1026" alt="&quot;&quot;" style="position:absolute;margin-left:-35.3pt;margin-top:-10.7pt;width:525.75pt;height:7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" filled="f" strokecolor="#243f60 [1604]" strokeweight="2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771AB" w14:textId="77777777" w:rsidR="00744908" w:rsidRPr="00806A06" w:rsidRDefault="00926535" w:rsidP="00806A06">
    <w:pPr>
      <w:pStyle w:val="a6"/>
      <w:jc w:val="center"/>
    </w:pPr>
    <w:r>
      <w:rPr>
        <w:noProof/>
        <w:lang w:val="en-US" w:eastAsia="zh-TW"/>
      </w:rPr>
      <w:drawing>
        <wp:inline distT="0" distB="0" distL="0" distR="0" wp14:anchorId="21704D5E" wp14:editId="68D0B6A4">
          <wp:extent cx="3324225" cy="930020"/>
          <wp:effectExtent l="0" t="0" r="0" b="0"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0124E"/>
    <w:multiLevelType w:val="hybridMultilevel"/>
    <w:tmpl w:val="C2EC5630"/>
    <w:lvl w:ilvl="0" w:tplc="8E607F22">
      <w:numFmt w:val="bullet"/>
      <w:lvlText w:val=""/>
      <w:lvlJc w:val="left"/>
      <w:pPr>
        <w:ind w:left="720" w:hanging="360"/>
      </w:pPr>
      <w:rPr>
        <w:rFonts w:ascii="Symbol" w:eastAsia="SimSun" w:hAnsi="Symbol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5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7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8" w15:restartNumberingAfterBreak="0">
    <w:nsid w:val="3019716E"/>
    <w:multiLevelType w:val="hybridMultilevel"/>
    <w:tmpl w:val="D4D21060"/>
    <w:lvl w:ilvl="0" w:tplc="C96825F0">
      <w:numFmt w:val="bullet"/>
      <w:lvlText w:val=""/>
      <w:lvlJc w:val="left"/>
      <w:pPr>
        <w:ind w:left="720" w:hanging="360"/>
      </w:pPr>
      <w:rPr>
        <w:rFonts w:ascii="Symbol" w:eastAsia="SimSun" w:hAnsi="Symbol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4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4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4988576">
    <w:abstractNumId w:val="13"/>
  </w:num>
  <w:num w:numId="2" w16cid:durableId="657198540">
    <w:abstractNumId w:val="3"/>
  </w:num>
  <w:num w:numId="3" w16cid:durableId="894123565">
    <w:abstractNumId w:val="10"/>
  </w:num>
  <w:num w:numId="4" w16cid:durableId="1991592940">
    <w:abstractNumId w:val="6"/>
  </w:num>
  <w:num w:numId="5" w16cid:durableId="1416829338">
    <w:abstractNumId w:val="11"/>
  </w:num>
  <w:num w:numId="6" w16cid:durableId="1497065820">
    <w:abstractNumId w:val="0"/>
  </w:num>
  <w:num w:numId="7" w16cid:durableId="636691415">
    <w:abstractNumId w:val="12"/>
  </w:num>
  <w:num w:numId="8" w16cid:durableId="1725787686">
    <w:abstractNumId w:val="21"/>
  </w:num>
  <w:num w:numId="9" w16cid:durableId="550848829">
    <w:abstractNumId w:val="20"/>
  </w:num>
  <w:num w:numId="10" w16cid:durableId="1483934626">
    <w:abstractNumId w:val="9"/>
  </w:num>
  <w:num w:numId="11" w16cid:durableId="743186339">
    <w:abstractNumId w:val="14"/>
  </w:num>
  <w:num w:numId="12" w16cid:durableId="121576616">
    <w:abstractNumId w:val="5"/>
  </w:num>
  <w:num w:numId="13" w16cid:durableId="709577331">
    <w:abstractNumId w:val="23"/>
  </w:num>
  <w:num w:numId="14" w16cid:durableId="1179664508">
    <w:abstractNumId w:val="26"/>
  </w:num>
  <w:num w:numId="15" w16cid:durableId="1020467564">
    <w:abstractNumId w:val="4"/>
  </w:num>
  <w:num w:numId="16" w16cid:durableId="1050039041">
    <w:abstractNumId w:val="18"/>
  </w:num>
  <w:num w:numId="17" w16cid:durableId="1030569618">
    <w:abstractNumId w:val="22"/>
  </w:num>
  <w:num w:numId="18" w16cid:durableId="17316493">
    <w:abstractNumId w:val="27"/>
  </w:num>
  <w:num w:numId="19" w16cid:durableId="2093505614">
    <w:abstractNumId w:val="1"/>
  </w:num>
  <w:num w:numId="20" w16cid:durableId="327294049">
    <w:abstractNumId w:val="25"/>
  </w:num>
  <w:num w:numId="21" w16cid:durableId="1518541265">
    <w:abstractNumId w:val="16"/>
  </w:num>
  <w:num w:numId="22" w16cid:durableId="893395982">
    <w:abstractNumId w:val="15"/>
  </w:num>
  <w:num w:numId="23" w16cid:durableId="1017275705">
    <w:abstractNumId w:val="17"/>
  </w:num>
  <w:num w:numId="24" w16cid:durableId="1729767736">
    <w:abstractNumId w:val="7"/>
  </w:num>
  <w:num w:numId="25" w16cid:durableId="2085953510">
    <w:abstractNumId w:val="24"/>
  </w:num>
  <w:num w:numId="26" w16cid:durableId="1516460894">
    <w:abstractNumId w:val="19"/>
  </w:num>
  <w:num w:numId="27" w16cid:durableId="1478650118">
    <w:abstractNumId w:val="8"/>
  </w:num>
  <w:num w:numId="28" w16cid:durableId="177027428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l Ben Avner">
    <w15:presenceInfo w15:providerId="AD" w15:userId="S::Tal.BA@innovationisrael.org.il::6d56adf7-99ba-458b-b9d7-e2bec733b56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IN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QUAHyjeiC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4C5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682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1950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787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388"/>
    <w:rsid w:val="00392B3F"/>
    <w:rsid w:val="00392C5D"/>
    <w:rsid w:val="00392DF8"/>
    <w:rsid w:val="00394CD6"/>
    <w:rsid w:val="003953C5"/>
    <w:rsid w:val="003954A9"/>
    <w:rsid w:val="0039601B"/>
    <w:rsid w:val="003962C7"/>
    <w:rsid w:val="003964AD"/>
    <w:rsid w:val="00396ED5"/>
    <w:rsid w:val="003A0521"/>
    <w:rsid w:val="003A0FE8"/>
    <w:rsid w:val="003A28B9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1993"/>
    <w:rsid w:val="003B2125"/>
    <w:rsid w:val="003B21D3"/>
    <w:rsid w:val="003B29F5"/>
    <w:rsid w:val="003B2B82"/>
    <w:rsid w:val="003B3048"/>
    <w:rsid w:val="003B3A0B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D18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6AA0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3C20"/>
    <w:rsid w:val="004F435D"/>
    <w:rsid w:val="004F4FAC"/>
    <w:rsid w:val="004F5523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1489"/>
    <w:rsid w:val="00572994"/>
    <w:rsid w:val="00573C39"/>
    <w:rsid w:val="00574D92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5FF2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16EB"/>
    <w:rsid w:val="00652798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120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8BB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B17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738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201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33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7FE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5C8C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09F8"/>
    <w:rsid w:val="00930C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B84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115C"/>
    <w:rsid w:val="009C2DF0"/>
    <w:rsid w:val="009C2FA8"/>
    <w:rsid w:val="009C37B1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C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90F"/>
    <w:rsid w:val="00A50FDC"/>
    <w:rsid w:val="00A527C4"/>
    <w:rsid w:val="00A52C12"/>
    <w:rsid w:val="00A52C8C"/>
    <w:rsid w:val="00A52EA7"/>
    <w:rsid w:val="00A535CC"/>
    <w:rsid w:val="00A54499"/>
    <w:rsid w:val="00A545D2"/>
    <w:rsid w:val="00A54BA0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322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1383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1ABE"/>
    <w:rsid w:val="00B12152"/>
    <w:rsid w:val="00B12241"/>
    <w:rsid w:val="00B169F5"/>
    <w:rsid w:val="00B16C9F"/>
    <w:rsid w:val="00B16FFA"/>
    <w:rsid w:val="00B17F95"/>
    <w:rsid w:val="00B21C5F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43F8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5A3A"/>
    <w:rsid w:val="00C77A26"/>
    <w:rsid w:val="00C77BDC"/>
    <w:rsid w:val="00C80D2A"/>
    <w:rsid w:val="00C81037"/>
    <w:rsid w:val="00C82988"/>
    <w:rsid w:val="00C8305E"/>
    <w:rsid w:val="00C843A5"/>
    <w:rsid w:val="00C84954"/>
    <w:rsid w:val="00C84B42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093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4DE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65E3A"/>
    <w:rsid w:val="00D7117A"/>
    <w:rsid w:val="00D71ABD"/>
    <w:rsid w:val="00D71B8A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2AF2"/>
    <w:rsid w:val="00DB3134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4D2D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2FD5"/>
    <w:rsid w:val="00EA3BE8"/>
    <w:rsid w:val="00EA472D"/>
    <w:rsid w:val="00EA5190"/>
    <w:rsid w:val="00EA55FC"/>
    <w:rsid w:val="00EA564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CF9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56D4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2F69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5ED9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A7DCF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8A7DCF"/>
    <w:pPr>
      <w:tabs>
        <w:tab w:val="center" w:pos="4153"/>
        <w:tab w:val="right" w:pos="8306"/>
      </w:tabs>
    </w:pPr>
  </w:style>
  <w:style w:type="character" w:customStyle="1" w:styleId="a4">
    <w:name w:val="כותרת תחתונה תו"/>
    <w:link w:val="a3"/>
    <w:locked/>
    <w:rsid w:val="008A7DCF"/>
    <w:rPr>
      <w:sz w:val="24"/>
      <w:szCs w:val="24"/>
      <w:lang w:val="en-IN" w:eastAsia="en-IN" w:bidi="ar-SA"/>
    </w:rPr>
  </w:style>
  <w:style w:type="character" w:styleId="a5">
    <w:name w:val="page number"/>
    <w:rsid w:val="008A7DCF"/>
    <w:rPr>
      <w:rFonts w:cs="Times New Roman"/>
    </w:rPr>
  </w:style>
  <w:style w:type="paragraph" w:styleId="2">
    <w:name w:val="Body Text 2"/>
    <w:basedOn w:val="a"/>
    <w:link w:val="20"/>
    <w:rsid w:val="008A7DCF"/>
    <w:pPr>
      <w:spacing w:before="120"/>
      <w:jc w:val="both"/>
    </w:pPr>
    <w:rPr>
      <w:lang w:val="en-GB" w:eastAsia="en-US"/>
    </w:rPr>
  </w:style>
  <w:style w:type="character" w:customStyle="1" w:styleId="20">
    <w:name w:val="גוף טקסט 2 תו"/>
    <w:link w:val="2"/>
    <w:locked/>
    <w:rsid w:val="008A7DCF"/>
    <w:rPr>
      <w:sz w:val="24"/>
      <w:szCs w:val="24"/>
      <w:lang w:val="en-GB" w:eastAsia="en-US" w:bidi="ar-SA"/>
    </w:rPr>
  </w:style>
  <w:style w:type="paragraph" w:styleId="a6">
    <w:name w:val="header"/>
    <w:basedOn w:val="a"/>
    <w:link w:val="a7"/>
    <w:rsid w:val="008A7DCF"/>
    <w:pPr>
      <w:tabs>
        <w:tab w:val="center" w:pos="4153"/>
        <w:tab w:val="right" w:pos="8306"/>
      </w:tabs>
    </w:pPr>
  </w:style>
  <w:style w:type="character" w:customStyle="1" w:styleId="a7">
    <w:name w:val="כותרת עליונה תו"/>
    <w:link w:val="a6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a8">
    <w:name w:val="No Spacing"/>
    <w:qFormat/>
    <w:rsid w:val="008A7DCF"/>
    <w:rPr>
      <w:lang w:val="en-CA" w:eastAsia="en-US"/>
    </w:rPr>
  </w:style>
  <w:style w:type="paragraph" w:styleId="a9">
    <w:name w:val="List Paragraph"/>
    <w:basedOn w:val="a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aa">
    <w:name w:val="Table Grid"/>
    <w:basedOn w:val="a1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b">
    <w:name w:val="Balloon Text"/>
    <w:basedOn w:val="a"/>
    <w:link w:val="ac"/>
    <w:rsid w:val="00E0265C"/>
    <w:rPr>
      <w:rFonts w:ascii="Tahoma" w:hAnsi="Tahoma" w:cs="Tahoma"/>
      <w:sz w:val="16"/>
      <w:szCs w:val="16"/>
    </w:rPr>
  </w:style>
  <w:style w:type="character" w:customStyle="1" w:styleId="ac">
    <w:name w:val="טקסט בלונים תו"/>
    <w:link w:val="ab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ad">
    <w:name w:val="annotation reference"/>
    <w:rsid w:val="00F71D78"/>
    <w:rPr>
      <w:sz w:val="16"/>
      <w:szCs w:val="16"/>
    </w:rPr>
  </w:style>
  <w:style w:type="paragraph" w:styleId="ae">
    <w:name w:val="annotation text"/>
    <w:basedOn w:val="a"/>
    <w:link w:val="af"/>
    <w:rsid w:val="00F71D78"/>
    <w:rPr>
      <w:sz w:val="20"/>
      <w:szCs w:val="20"/>
    </w:rPr>
  </w:style>
  <w:style w:type="character" w:customStyle="1" w:styleId="af">
    <w:name w:val="טקסט הערה תו"/>
    <w:link w:val="ae"/>
    <w:rsid w:val="00F71D78"/>
    <w:rPr>
      <w:lang w:val="en-IN" w:eastAsia="en-IN" w:bidi="ar-SA"/>
    </w:rPr>
  </w:style>
  <w:style w:type="paragraph" w:styleId="af0">
    <w:name w:val="annotation subject"/>
    <w:basedOn w:val="ae"/>
    <w:next w:val="ae"/>
    <w:link w:val="af1"/>
    <w:rsid w:val="00F71D78"/>
    <w:rPr>
      <w:b/>
      <w:bCs/>
    </w:rPr>
  </w:style>
  <w:style w:type="character" w:customStyle="1" w:styleId="af1">
    <w:name w:val="נושא הערה תו"/>
    <w:link w:val="af0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a"/>
    <w:uiPriority w:val="99"/>
    <w:unhideWhenUsed/>
    <w:rsid w:val="00D92448"/>
    <w:rPr>
      <w:lang w:val="en-US" w:eastAsia="en-US" w:bidi="he-IL"/>
    </w:rPr>
  </w:style>
  <w:style w:type="paragraph" w:styleId="af2">
    <w:name w:val="Plain Text"/>
    <w:basedOn w:val="a"/>
    <w:link w:val="af3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af3">
    <w:name w:val="טקסט רגיל תו"/>
    <w:basedOn w:val="a0"/>
    <w:link w:val="af2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af4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a0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rsid w:val="00C92E10"/>
    <w:rPr>
      <w:color w:val="605E5C"/>
      <w:shd w:val="clear" w:color="auto" w:fill="E1DFDD"/>
    </w:rPr>
  </w:style>
  <w:style w:type="character" w:styleId="af5">
    <w:name w:val="Strong"/>
    <w:basedOn w:val="a0"/>
    <w:uiPriority w:val="22"/>
    <w:qFormat/>
    <w:rsid w:val="004F5523"/>
    <w:rPr>
      <w:b/>
      <w:bCs/>
    </w:rPr>
  </w:style>
  <w:style w:type="character" w:styleId="af6">
    <w:name w:val="Unresolved Mention"/>
    <w:basedOn w:val="a0"/>
    <w:uiPriority w:val="99"/>
    <w:semiHidden/>
    <w:unhideWhenUsed/>
    <w:rsid w:val="003B3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8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iip.tdp.org.tw/Page?mid=87&amp;itemid=11" TargetMode="External"/><Relationship Id="rId13" Type="http://schemas.openxmlformats.org/officeDocument/2006/relationships/hyperlink" Target="mailto:growth@innovationisrael.org.i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growth@innovationisrael.org.i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israel.org.il/international/rn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XiaoHu@itri.org.tw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my.innovationisrael.org.il/company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international/rnd/bilateral" TargetMode="External"/><Relationship Id="rId14" Type="http://schemas.openxmlformats.org/officeDocument/2006/relationships/hyperlink" Target="mailto:XiaoHu@itri.org.tw" TargetMode="External"/><Relationship Id="rId22" Type="http://schemas.microsoft.com/office/2011/relationships/people" Target="peop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E07269-282D-430C-BE71-9F23E37BA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4</Words>
  <Characters>584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Yael Koresh</cp:lastModifiedBy>
  <cp:revision>2</cp:revision>
  <dcterms:created xsi:type="dcterms:W3CDTF">2024-04-15T10:15:00Z</dcterms:created>
  <dcterms:modified xsi:type="dcterms:W3CDTF">2024-04-15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91305d8e732dfd65cd59dda7aa6a9127c1226c8821e23d35b0e9d6cbd825d0</vt:lpwstr>
  </property>
</Properties>
</file>